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B0C8B" w:rsidP="00ED19B8" w:rsidRDefault="00ED19B8" w14:paraId="17FB5AE1" w14:textId="2D94945B">
      <w:pPr>
        <w:jc w:val="center"/>
        <w:rPr>
          <w:b/>
        </w:rPr>
      </w:pPr>
      <w:r>
        <w:rPr>
          <w:b/>
        </w:rPr>
        <w:t xml:space="preserve">Summary of Revisions to the </w:t>
      </w:r>
      <w:r w:rsidR="00766DA0">
        <w:rPr>
          <w:b/>
        </w:rPr>
        <w:t>Slate of Nominees</w:t>
      </w:r>
    </w:p>
    <w:p w:rsidR="00ED19B8" w:rsidP="00ED19B8" w:rsidRDefault="005B7718" w14:paraId="20DA2755" w14:textId="36FBCDDA">
      <w:pPr>
        <w:jc w:val="center"/>
        <w:rPr>
          <w:b/>
        </w:rPr>
      </w:pPr>
      <w:r>
        <w:rPr>
          <w:b/>
        </w:rPr>
        <w:t>5</w:t>
      </w:r>
      <w:r w:rsidR="005B7C02">
        <w:rPr>
          <w:b/>
        </w:rPr>
        <w:t xml:space="preserve"> </w:t>
      </w:r>
      <w:r w:rsidR="009C358C">
        <w:rPr>
          <w:b/>
        </w:rPr>
        <w:t>September</w:t>
      </w:r>
      <w:r w:rsidR="005B7C02">
        <w:rPr>
          <w:b/>
        </w:rPr>
        <w:t xml:space="preserve"> 202</w:t>
      </w:r>
      <w:r>
        <w:rPr>
          <w:b/>
        </w:rPr>
        <w:t>5</w:t>
      </w:r>
    </w:p>
    <w:p w:rsidR="00ED19B8" w:rsidP="00ED19B8" w:rsidRDefault="005B7718" w14:paraId="6C23A731" w14:textId="5B4C208E">
      <w:pPr>
        <w:jc w:val="center"/>
        <w:rPr>
          <w:b/>
        </w:rPr>
      </w:pPr>
      <w:r>
        <w:rPr>
          <w:b/>
        </w:rPr>
        <w:t>Joyce Norris-Taylor</w:t>
      </w:r>
      <w:r w:rsidR="009C358C">
        <w:rPr>
          <w:b/>
        </w:rPr>
        <w:t>, SCoN Chair</w:t>
      </w:r>
    </w:p>
    <w:p w:rsidR="00ED19B8" w:rsidP="00ED19B8" w:rsidRDefault="00ED19B8" w14:paraId="2ED1EF4C" w14:textId="77777777">
      <w:pPr>
        <w:jc w:val="center"/>
        <w:rPr>
          <w:b/>
        </w:rPr>
      </w:pPr>
    </w:p>
    <w:p w:rsidRPr="009C358C" w:rsidR="009C358C" w:rsidP="009C358C" w:rsidRDefault="003D28F3" w14:paraId="3C103D4E" w14:textId="6B9AB91F">
      <w:pPr>
        <w:pStyle w:val="ListParagraph"/>
        <w:numPr>
          <w:ilvl w:val="0"/>
          <w:numId w:val="1"/>
        </w:numPr>
        <w:rPr>
          <w:b/>
        </w:rPr>
      </w:pPr>
      <w:r>
        <w:t>Changes since</w:t>
      </w:r>
      <w:r w:rsidR="00C1779A">
        <w:t xml:space="preserve"> 2</w:t>
      </w:r>
      <w:r w:rsidR="005B7718">
        <w:t>5</w:t>
      </w:r>
      <w:r w:rsidR="00C1779A">
        <w:t xml:space="preserve"> April 202</w:t>
      </w:r>
      <w:r w:rsidR="005B7718">
        <w:t>5</w:t>
      </w:r>
      <w:r w:rsidR="00C1779A">
        <w:t xml:space="preserve"> include:</w:t>
      </w:r>
    </w:p>
    <w:p w:rsidR="00152023" w:rsidP="009C358C" w:rsidRDefault="00152023" w14:paraId="07C84706" w14:textId="7777777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IPRC</w:t>
      </w:r>
    </w:p>
    <w:p w:rsidR="00152023" w:rsidP="00152023" w:rsidRDefault="00152023" w14:paraId="667A0710" w14:textId="091B75F9">
      <w:pPr>
        <w:pStyle w:val="ListParagraph"/>
        <w:numPr>
          <w:ilvl w:val="2"/>
          <w:numId w:val="1"/>
        </w:numPr>
        <w:rPr>
          <w:b/>
        </w:rPr>
      </w:pPr>
      <w:r w:rsidRPr="00152023">
        <w:rPr>
          <w:bCs/>
          <w:i/>
          <w:iCs/>
        </w:rPr>
        <w:t>Ward Risvold</w:t>
      </w:r>
      <w:r>
        <w:rPr>
          <w:bCs/>
        </w:rPr>
        <w:t xml:space="preserve"> accepted ECUS’s invitation to join the committee</w:t>
      </w:r>
    </w:p>
    <w:p w:rsidRPr="009C358C" w:rsidR="009C358C" w:rsidP="009C358C" w:rsidRDefault="009C358C" w14:paraId="05A33AD7" w14:textId="11A87CCC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PC</w:t>
      </w:r>
    </w:p>
    <w:p w:rsidRPr="009C358C" w:rsidR="009C358C" w:rsidP="009C358C" w:rsidRDefault="00152023" w14:paraId="362641AA" w14:textId="69C1950D">
      <w:pPr>
        <w:pStyle w:val="ListParagraph"/>
        <w:numPr>
          <w:ilvl w:val="2"/>
          <w:numId w:val="1"/>
        </w:numPr>
        <w:rPr>
          <w:b/>
        </w:rPr>
      </w:pPr>
      <w:r w:rsidRPr="00152023">
        <w:rPr>
          <w:bCs/>
          <w:i/>
          <w:iCs/>
        </w:rPr>
        <w:t>Hasitha Mahabaduge</w:t>
      </w:r>
      <w:r w:rsidR="00B0095C">
        <w:rPr>
          <w:bCs/>
          <w:i/>
          <w:iCs/>
        </w:rPr>
        <w:t xml:space="preserve"> </w:t>
      </w:r>
      <w:r w:rsidR="00B0095C">
        <w:rPr>
          <w:bCs/>
        </w:rPr>
        <w:t xml:space="preserve">was elected to </w:t>
      </w:r>
      <w:r w:rsidR="009C358C">
        <w:rPr>
          <w:bCs/>
        </w:rPr>
        <w:t>replac</w:t>
      </w:r>
      <w:r w:rsidR="00B0095C">
        <w:rPr>
          <w:bCs/>
        </w:rPr>
        <w:t>e</w:t>
      </w:r>
      <w:r w:rsidR="009C358C">
        <w:rPr>
          <w:bCs/>
        </w:rPr>
        <w:t xml:space="preserve"> </w:t>
      </w:r>
      <w:r>
        <w:rPr>
          <w:bCs/>
        </w:rPr>
        <w:t>Sayo Fakayode</w:t>
      </w:r>
      <w:r w:rsidR="00B0095C">
        <w:rPr>
          <w:bCs/>
        </w:rPr>
        <w:t xml:space="preserve"> </w:t>
      </w:r>
      <w:r w:rsidR="009C358C">
        <w:rPr>
          <w:bCs/>
        </w:rPr>
        <w:t>as E</w:t>
      </w:r>
      <w:r w:rsidR="00BF51F2">
        <w:rPr>
          <w:bCs/>
        </w:rPr>
        <w:t>lected Faculty Senator</w:t>
      </w:r>
      <w:r w:rsidR="00B0095C">
        <w:rPr>
          <w:bCs/>
        </w:rPr>
        <w:t xml:space="preserve"> (202</w:t>
      </w:r>
      <w:r>
        <w:rPr>
          <w:bCs/>
        </w:rPr>
        <w:t>5</w:t>
      </w:r>
      <w:r w:rsidR="00B0095C">
        <w:rPr>
          <w:bCs/>
        </w:rPr>
        <w:t>-202</w:t>
      </w:r>
      <w:r>
        <w:rPr>
          <w:bCs/>
        </w:rPr>
        <w:t>8).</w:t>
      </w:r>
    </w:p>
    <w:p w:rsidRPr="009C358C" w:rsidR="009C358C" w:rsidP="009C358C" w:rsidRDefault="00152023" w14:paraId="21EF83BF" w14:textId="61A21146">
      <w:pPr>
        <w:pStyle w:val="ListParagraph"/>
        <w:numPr>
          <w:ilvl w:val="1"/>
          <w:numId w:val="1"/>
        </w:numPr>
        <w:rPr>
          <w:b/>
        </w:rPr>
      </w:pPr>
      <w:r>
        <w:rPr>
          <w:b/>
          <w:bCs/>
        </w:rPr>
        <w:t>B</w:t>
      </w:r>
      <w:r w:rsidRPr="009C358C" w:rsidR="0036040F">
        <w:rPr>
          <w:b/>
          <w:bCs/>
        </w:rPr>
        <w:t>IPC</w:t>
      </w:r>
    </w:p>
    <w:p w:rsidRPr="00152023" w:rsidR="00152023" w:rsidP="00152023" w:rsidRDefault="00152023" w14:paraId="4B536E89" w14:textId="77777777">
      <w:pPr>
        <w:pStyle w:val="ListParagraph"/>
        <w:numPr>
          <w:ilvl w:val="2"/>
          <w:numId w:val="1"/>
        </w:numPr>
        <w:rPr>
          <w:b/>
        </w:rPr>
      </w:pPr>
      <w:r w:rsidRPr="00152023">
        <w:rPr>
          <w:bCs/>
          <w:i/>
          <w:iCs/>
        </w:rPr>
        <w:t>Maria Gordon</w:t>
      </w:r>
      <w:r>
        <w:rPr>
          <w:bCs/>
        </w:rPr>
        <w:t xml:space="preserve"> was appointed Staff Council Appointee.</w:t>
      </w:r>
    </w:p>
    <w:p w:rsidRPr="00152023" w:rsidR="00B0095C" w:rsidP="00B0095C" w:rsidRDefault="00152023" w14:paraId="36BB9F4A" w14:textId="5A0546A2">
      <w:pPr>
        <w:pStyle w:val="ListParagraph"/>
        <w:numPr>
          <w:ilvl w:val="2"/>
          <w:numId w:val="1"/>
        </w:numPr>
        <w:rPr>
          <w:b/>
        </w:rPr>
      </w:pPr>
      <w:r>
        <w:rPr>
          <w:i/>
          <w:iCs/>
        </w:rPr>
        <w:t xml:space="preserve">Laura </w:t>
      </w:r>
      <w:r w:rsidRPr="00152023">
        <w:rPr>
          <w:i/>
          <w:iCs/>
        </w:rPr>
        <w:t>Newbern</w:t>
      </w:r>
      <w:r>
        <w:t xml:space="preserve"> was elected to replace Kerry James Evans as Elected Faculty Senator (2025-2028).</w:t>
      </w:r>
    </w:p>
    <w:p w:rsidRPr="009C358C" w:rsidR="00152023" w:rsidP="00B0095C" w:rsidRDefault="00152023" w14:paraId="14E39F64" w14:textId="2B49AE3A">
      <w:pPr>
        <w:pStyle w:val="ListParagraph"/>
        <w:numPr>
          <w:ilvl w:val="2"/>
          <w:numId w:val="1"/>
        </w:numPr>
        <w:rPr>
          <w:b/>
        </w:rPr>
      </w:pPr>
      <w:r>
        <w:rPr>
          <w:i/>
          <w:iCs/>
        </w:rPr>
        <w:t>Matheson Sanchez</w:t>
      </w:r>
      <w:r>
        <w:t xml:space="preserve"> was elected to replace Adam Lamparello as Elected Faculty Senator (2023-2026). Matheson Sanchez also serves </w:t>
      </w:r>
      <w:r w:rsidR="0067207A">
        <w:t>on the</w:t>
      </w:r>
      <w:r>
        <w:t xml:space="preserve"> University Curriculum Committee (2023-2026).</w:t>
      </w:r>
    </w:p>
    <w:p w:rsidRPr="009C358C" w:rsidR="00152023" w:rsidP="4BCD4E56" w:rsidRDefault="00152023" w14:paraId="2F852EA9" w14:textId="5CD068BA">
      <w:pPr>
        <w:pStyle w:val="ListParagraph"/>
        <w:numPr>
          <w:ilvl w:val="2"/>
          <w:numId w:val="1"/>
        </w:numPr>
        <w:rPr>
          <w:b w:val="1"/>
          <w:bCs w:val="1"/>
        </w:rPr>
      </w:pPr>
      <w:r w:rsidRPr="4BCD4E56" w:rsidR="54C3D308">
        <w:rPr>
          <w:i w:val="1"/>
          <w:iCs w:val="1"/>
        </w:rPr>
        <w:t xml:space="preserve">Eric Johansen </w:t>
      </w:r>
      <w:r w:rsidR="00152023">
        <w:rPr/>
        <w:t>was appointed Chief Human Resources Officer or Designee.</w:t>
      </w:r>
    </w:p>
    <w:p w:rsidR="00B0095C" w:rsidP="00BF51F2" w:rsidRDefault="00152023" w14:paraId="6A922B8F" w14:textId="59561E9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FAPC</w:t>
      </w:r>
    </w:p>
    <w:p w:rsidRPr="00B0095C" w:rsidR="00B0095C" w:rsidP="00B0095C" w:rsidRDefault="00152023" w14:paraId="1AFD83E8" w14:textId="136144CB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Jim Berger</w:t>
      </w:r>
      <w:r w:rsidRPr="00B0095C" w:rsidR="00B0095C">
        <w:rPr>
          <w:bCs/>
        </w:rPr>
        <w:t xml:space="preserve"> </w:t>
      </w:r>
      <w:r>
        <w:rPr>
          <w:bCs/>
        </w:rPr>
        <w:t>volunteered to serve on FAPC</w:t>
      </w:r>
      <w:r w:rsidRPr="00B0095C" w:rsidR="00B0095C">
        <w:rPr>
          <w:bCs/>
        </w:rPr>
        <w:t>.</w:t>
      </w:r>
    </w:p>
    <w:p w:rsidR="009C358C" w:rsidP="00BF51F2" w:rsidRDefault="00BF51F2" w14:paraId="4EAFC3F2" w14:textId="132E196D">
      <w:pPr>
        <w:pStyle w:val="ListParagraph"/>
        <w:numPr>
          <w:ilvl w:val="1"/>
          <w:numId w:val="1"/>
        </w:numPr>
        <w:rPr>
          <w:b/>
        </w:rPr>
      </w:pPr>
      <w:r w:rsidRPr="00BF51F2">
        <w:rPr>
          <w:b/>
        </w:rPr>
        <w:t>RPIPC</w:t>
      </w:r>
    </w:p>
    <w:p w:rsidRPr="0067207A" w:rsidR="0067207A" w:rsidP="00BF51F2" w:rsidRDefault="0067207A" w14:paraId="21D74E4B" w14:textId="133FDD52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GeGee Arnold</w:t>
      </w:r>
      <w:r>
        <w:rPr>
          <w:bCs/>
        </w:rPr>
        <w:t xml:space="preserve"> was appointed </w:t>
      </w:r>
      <w:r w:rsidRPr="0067207A">
        <w:rPr>
          <w:bCs/>
        </w:rPr>
        <w:t>Selected Staff Senator.</w:t>
      </w:r>
    </w:p>
    <w:p w:rsidR="0067207A" w:rsidP="00BF51F2" w:rsidRDefault="0067207A" w14:paraId="390EBE30" w14:textId="58B7E4F4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Jonathan Meyer</w:t>
      </w:r>
      <w:r>
        <w:rPr>
          <w:bCs/>
        </w:rPr>
        <w:t xml:space="preserve"> replaced Fina Endere as Presidential Appointee.</w:t>
      </w:r>
    </w:p>
    <w:p w:rsidR="0067207A" w:rsidP="00BF51F2" w:rsidRDefault="0067207A" w14:paraId="4D33D67A" w14:textId="02B90698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Kimberly Scott</w:t>
      </w:r>
      <w:r>
        <w:rPr>
          <w:bCs/>
        </w:rPr>
        <w:t xml:space="preserve"> was appointed Selected Staff Senator.</w:t>
      </w:r>
    </w:p>
    <w:p w:rsidRPr="0067207A" w:rsidR="0067207A" w:rsidP="00BF51F2" w:rsidRDefault="0067207A" w14:paraId="6FC0FE85" w14:textId="68E7F9B8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Will Smith</w:t>
      </w:r>
      <w:r>
        <w:rPr>
          <w:bCs/>
        </w:rPr>
        <w:t xml:space="preserve"> was appointed Selected Staff Senator.</w:t>
      </w:r>
    </w:p>
    <w:p w:rsidRPr="00B0095C" w:rsidR="00B0095C" w:rsidP="00BF51F2" w:rsidRDefault="00B0095C" w14:paraId="0DFDDB4D" w14:textId="5673F961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Charles Cruey</w:t>
      </w:r>
      <w:r>
        <w:rPr>
          <w:bCs/>
        </w:rPr>
        <w:t xml:space="preserve"> was appointed Chief </w:t>
      </w:r>
      <w:r w:rsidR="00367196">
        <w:rPr>
          <w:bCs/>
        </w:rPr>
        <w:t>Business</w:t>
      </w:r>
      <w:r>
        <w:rPr>
          <w:bCs/>
        </w:rPr>
        <w:t xml:space="preserve"> Officer Designee.</w:t>
      </w:r>
    </w:p>
    <w:p w:rsidR="00BF51F2" w:rsidP="00BF51F2" w:rsidRDefault="00BF51F2" w14:paraId="3A5734D9" w14:textId="09095122">
      <w:pPr>
        <w:pStyle w:val="ListParagraph"/>
        <w:numPr>
          <w:ilvl w:val="1"/>
          <w:numId w:val="1"/>
        </w:numPr>
        <w:rPr>
          <w:b/>
        </w:rPr>
      </w:pPr>
      <w:r w:rsidRPr="00BF51F2">
        <w:rPr>
          <w:b/>
        </w:rPr>
        <w:t>SAPC</w:t>
      </w:r>
    </w:p>
    <w:p w:rsidRPr="0067207A" w:rsidR="00A40999" w:rsidP="00A40999" w:rsidRDefault="00A40999" w14:paraId="6AB24D45" w14:textId="77777777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Deseree (Murden) Henriquez Hernandez</w:t>
      </w:r>
      <w:r>
        <w:rPr>
          <w:bCs/>
        </w:rPr>
        <w:t xml:space="preserve"> was appointed Selected Staff Senator.</w:t>
      </w:r>
    </w:p>
    <w:p w:rsidR="0067207A" w:rsidP="00BF51F2" w:rsidRDefault="0067207A" w14:paraId="66508922" w14:textId="00D45CA9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David Johnson</w:t>
      </w:r>
      <w:r>
        <w:rPr>
          <w:bCs/>
        </w:rPr>
        <w:t xml:space="preserve"> was elected to replace Bryan Hall as Elected Faculty Senator (2024-2027). David Johnson also serves on the Mandatory Fee Committee (2025-2027).</w:t>
      </w:r>
    </w:p>
    <w:p w:rsidRPr="00A40999" w:rsidR="00B0095C" w:rsidP="00A40999" w:rsidRDefault="00A40999" w14:paraId="4E09D207" w14:textId="2642FF81">
      <w:pPr>
        <w:pStyle w:val="ListParagraph"/>
        <w:numPr>
          <w:ilvl w:val="2"/>
          <w:numId w:val="1"/>
        </w:numPr>
        <w:rPr>
          <w:bCs/>
        </w:rPr>
      </w:pPr>
      <w:r>
        <w:rPr>
          <w:bCs/>
          <w:i/>
          <w:iCs/>
        </w:rPr>
        <w:t>Kirsten Schipper</w:t>
      </w:r>
      <w:r>
        <w:rPr>
          <w:bCs/>
        </w:rPr>
        <w:t xml:space="preserve"> was appointed Staff Council Appointee.</w:t>
      </w:r>
    </w:p>
    <w:p w:rsidRPr="00ED19B8" w:rsidR="00ED19B8" w:rsidP="00ED19B8" w:rsidRDefault="00ED19B8" w14:paraId="17FC36E2" w14:textId="77777777"/>
    <w:sectPr w:rsidRPr="00ED19B8" w:rsidR="00ED19B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BC0066"/>
    <w:multiLevelType w:val="hybridMultilevel"/>
    <w:tmpl w:val="329C15A4"/>
    <w:lvl w:ilvl="0" w:tplc="ABF8C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eastAsiaTheme="minorHAnsi"/>
        <w:b w:val="0"/>
        <w:bCs/>
      </w:rPr>
    </w:lvl>
    <w:lvl w:ilvl="1" w:tplc="019055F0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B3462D0A">
      <w:start w:val="1"/>
      <w:numFmt w:val="lowerRoman"/>
      <w:lvlText w:val="%3."/>
      <w:lvlJc w:val="right"/>
      <w:pPr>
        <w:ind w:left="2160" w:hanging="360"/>
      </w:pPr>
      <w:rPr>
        <w:b w:val="0"/>
        <w:bCs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98269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rgUATRJYeCwAAAA="/>
  </w:docVars>
  <w:rsids>
    <w:rsidRoot w:val="00ED19B8"/>
    <w:rsid w:val="00017F2E"/>
    <w:rsid w:val="00074A05"/>
    <w:rsid w:val="000A2710"/>
    <w:rsid w:val="00152023"/>
    <w:rsid w:val="002B0C8B"/>
    <w:rsid w:val="0036040F"/>
    <w:rsid w:val="00367196"/>
    <w:rsid w:val="003B7D17"/>
    <w:rsid w:val="003D28F3"/>
    <w:rsid w:val="00461329"/>
    <w:rsid w:val="00496854"/>
    <w:rsid w:val="00551776"/>
    <w:rsid w:val="005B7718"/>
    <w:rsid w:val="005B7C02"/>
    <w:rsid w:val="0067207A"/>
    <w:rsid w:val="00766DA0"/>
    <w:rsid w:val="007C6BC6"/>
    <w:rsid w:val="009260D2"/>
    <w:rsid w:val="009C358C"/>
    <w:rsid w:val="00A40999"/>
    <w:rsid w:val="00B0095C"/>
    <w:rsid w:val="00BC5CB6"/>
    <w:rsid w:val="00BE7846"/>
    <w:rsid w:val="00BF51F2"/>
    <w:rsid w:val="00C1779A"/>
    <w:rsid w:val="00C27C0C"/>
    <w:rsid w:val="00D77977"/>
    <w:rsid w:val="00ED19B8"/>
    <w:rsid w:val="00F04524"/>
    <w:rsid w:val="00F73529"/>
    <w:rsid w:val="4BCD4E56"/>
    <w:rsid w:val="54C3D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cs="Times New Roman" w:eastAsiaTheme="minorHAns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therine Fowler</dc:creator>
  <keywords/>
  <dc:description/>
  <lastModifiedBy>Joyce NorrisTaylor</lastModifiedBy>
  <revision>12</revision>
  <dcterms:created xsi:type="dcterms:W3CDTF">2023-09-08T12:05:00.0000000Z</dcterms:created>
  <dcterms:modified xsi:type="dcterms:W3CDTF">2025-09-04T14:20:42.5173614Z</dcterms:modified>
</coreProperties>
</file>